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Francesco pi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ellisari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Manerbio, BS, Italia Bagnolo Mell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agnolo Mell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31/12/1999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4638095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fbellisario1999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0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0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0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0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